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84BDAD" w14:textId="77777777" w:rsidR="005768E4" w:rsidRDefault="005768E4" w:rsidP="0056721E">
      <w:pPr>
        <w:spacing w:after="0" w:line="360" w:lineRule="auto"/>
        <w:contextualSpacing/>
        <w:jc w:val="both"/>
        <w:rPr>
          <w:rFonts w:eastAsia="Times New Roman" w:cstheme="minorHAnsi"/>
          <w:sz w:val="24"/>
          <w:szCs w:val="24"/>
          <w:shd w:val="clear" w:color="auto" w:fill="FFFFFF"/>
          <w:lang w:val="en-GB"/>
        </w:rPr>
      </w:pPr>
      <w:r w:rsidRPr="005768E4">
        <w:rPr>
          <w:rFonts w:eastAsia="Times New Roman" w:cstheme="minorHAnsi"/>
          <w:sz w:val="24"/>
          <w:szCs w:val="24"/>
          <w:shd w:val="clear" w:color="auto" w:fill="FFFFFF"/>
          <w:lang w:val="en-GB"/>
        </w:rPr>
        <w:t xml:space="preserve">Sayın Editör, </w:t>
      </w:r>
    </w:p>
    <w:p w14:paraId="74E91C00" w14:textId="77777777" w:rsidR="005768E4" w:rsidRDefault="005768E4" w:rsidP="0056721E">
      <w:pPr>
        <w:spacing w:after="0" w:line="360" w:lineRule="auto"/>
        <w:contextualSpacing/>
        <w:jc w:val="both"/>
        <w:rPr>
          <w:rFonts w:eastAsia="Times New Roman" w:cstheme="minorHAnsi"/>
          <w:sz w:val="24"/>
          <w:szCs w:val="24"/>
          <w:shd w:val="clear" w:color="auto" w:fill="FFFFFF"/>
          <w:lang w:val="en-GB"/>
        </w:rPr>
      </w:pPr>
    </w:p>
    <w:p w14:paraId="213C49C9" w14:textId="20E7571F" w:rsidR="005768E4" w:rsidRDefault="005768E4" w:rsidP="0056721E">
      <w:pPr>
        <w:spacing w:after="0" w:line="360" w:lineRule="auto"/>
        <w:contextualSpacing/>
        <w:jc w:val="both"/>
        <w:rPr>
          <w:rFonts w:eastAsia="Times New Roman" w:cstheme="minorHAnsi"/>
          <w:sz w:val="24"/>
          <w:szCs w:val="24"/>
          <w:shd w:val="clear" w:color="auto" w:fill="FFFFFF"/>
          <w:lang w:val="en-GB"/>
        </w:rPr>
      </w:pPr>
      <w:r w:rsidRPr="005768E4">
        <w:rPr>
          <w:rFonts w:eastAsia="Times New Roman" w:cstheme="minorHAnsi"/>
          <w:sz w:val="24"/>
          <w:szCs w:val="24"/>
          <w:shd w:val="clear" w:color="auto" w:fill="FFFFFF"/>
          <w:lang w:val="en-GB"/>
        </w:rPr>
        <w:t xml:space="preserve">“[Makale Başlığı]” başlıklı makalemizi incelemek için zaman ayırdığınız için teşekkür ederiz. Çalışmamız hakkında ayrıntılı, teşvik edici ve yapıcı geri bildirim sağlayan hakemlere de ayrıca teşekkürlerimizi sunarız. Hakemlerin tüm yorumlarını sistematik bir şekilde ele aldık. Makalede yaptığımız değişiklikler aşağıda listelenmiş olup, revize edilen metinde sarı renkle işaretlenmiştir. Makaleimizi revize etme fırsatı verdiğiniz için minnettarız ve </w:t>
      </w:r>
      <w:r w:rsidRPr="005768E4">
        <w:rPr>
          <w:rFonts w:eastAsia="Times New Roman" w:cstheme="minorHAnsi"/>
          <w:i/>
          <w:iCs/>
          <w:sz w:val="24"/>
          <w:szCs w:val="24"/>
          <w:shd w:val="clear" w:color="auto" w:fill="FFFFFF"/>
          <w:lang w:val="en-GB"/>
        </w:rPr>
        <w:t>Çocuk ve Gençlik Psikolojisi Dergisinde</w:t>
      </w:r>
      <w:r w:rsidRPr="005768E4">
        <w:rPr>
          <w:rFonts w:eastAsia="Times New Roman" w:cstheme="minorHAnsi"/>
          <w:sz w:val="24"/>
          <w:szCs w:val="24"/>
          <w:shd w:val="clear" w:color="auto" w:fill="FFFFFF"/>
          <w:lang w:val="en-GB"/>
        </w:rPr>
        <w:t xml:space="preserve"> yayımlanmak üzere değerlendirilmesini ümit etmekteyiz. </w:t>
      </w:r>
    </w:p>
    <w:p w14:paraId="763676F5" w14:textId="77777777" w:rsidR="005768E4" w:rsidRDefault="005768E4" w:rsidP="0056721E">
      <w:pPr>
        <w:spacing w:after="0" w:line="360" w:lineRule="auto"/>
        <w:contextualSpacing/>
        <w:jc w:val="both"/>
        <w:rPr>
          <w:rFonts w:eastAsia="Times New Roman" w:cstheme="minorHAnsi"/>
          <w:sz w:val="24"/>
          <w:szCs w:val="24"/>
          <w:shd w:val="clear" w:color="auto" w:fill="FFFFFF"/>
          <w:lang w:val="en-GB"/>
        </w:rPr>
      </w:pPr>
    </w:p>
    <w:p w14:paraId="69CB65DA" w14:textId="55CBE580" w:rsidR="00C114CB" w:rsidRDefault="00C114CB" w:rsidP="0056721E">
      <w:pPr>
        <w:spacing w:after="0" w:line="360" w:lineRule="auto"/>
        <w:contextualSpacing/>
        <w:jc w:val="both"/>
        <w:rPr>
          <w:rFonts w:cstheme="minorHAnsi"/>
          <w:sz w:val="24"/>
          <w:szCs w:val="24"/>
          <w:lang w:val="en-GB"/>
        </w:rPr>
      </w:pPr>
    </w:p>
    <w:p w14:paraId="1040807A" w14:textId="33C21366" w:rsidR="00561337" w:rsidRPr="001841E8" w:rsidRDefault="009B728B" w:rsidP="0056721E">
      <w:pPr>
        <w:spacing w:after="0" w:line="360" w:lineRule="auto"/>
        <w:contextualSpacing/>
        <w:jc w:val="center"/>
        <w:rPr>
          <w:rFonts w:eastAsia="Times New Roman" w:cstheme="minorHAnsi"/>
          <w:b/>
          <w:sz w:val="24"/>
          <w:szCs w:val="24"/>
          <w:shd w:val="clear" w:color="auto" w:fill="FFFFFF"/>
          <w:lang w:val="en-GB"/>
        </w:rPr>
      </w:pPr>
      <w:r>
        <w:rPr>
          <w:rFonts w:eastAsia="Times New Roman" w:cstheme="minorHAnsi"/>
          <w:b/>
          <w:sz w:val="24"/>
          <w:szCs w:val="24"/>
          <w:shd w:val="clear" w:color="auto" w:fill="FFFFFF"/>
          <w:lang w:val="en-GB"/>
        </w:rPr>
        <w:t>HAKEM 1’E VERİLEN YANITLAR</w:t>
      </w:r>
    </w:p>
    <w:p w14:paraId="0455C68E" w14:textId="77777777" w:rsidR="00640DD1" w:rsidRPr="001841E8" w:rsidRDefault="00640DD1" w:rsidP="0056721E">
      <w:pPr>
        <w:spacing w:after="0" w:line="360" w:lineRule="auto"/>
        <w:contextualSpacing/>
        <w:jc w:val="both"/>
        <w:rPr>
          <w:rFonts w:eastAsia="Times New Roman" w:cstheme="minorHAnsi"/>
          <w:b/>
          <w:bCs/>
          <w:sz w:val="24"/>
          <w:szCs w:val="24"/>
          <w:shd w:val="clear" w:color="auto" w:fill="FFFFFF"/>
          <w:lang w:val="en-GB"/>
        </w:rPr>
      </w:pPr>
    </w:p>
    <w:p w14:paraId="60681409" w14:textId="370BC8E8" w:rsidR="00EA3309" w:rsidRPr="0074671A" w:rsidRDefault="009B728B" w:rsidP="0056721E">
      <w:pPr>
        <w:spacing w:after="0" w:line="360" w:lineRule="auto"/>
        <w:contextualSpacing/>
        <w:jc w:val="both"/>
        <w:rPr>
          <w:rFonts w:eastAsia="Times New Roman" w:cstheme="minorHAnsi"/>
          <w:b/>
          <w:bCs/>
          <w:sz w:val="24"/>
          <w:szCs w:val="24"/>
          <w:shd w:val="clear" w:color="auto" w:fill="FFFFFF"/>
          <w:lang w:val="en-GB"/>
        </w:rPr>
      </w:pPr>
      <w:r>
        <w:rPr>
          <w:rFonts w:eastAsia="Times New Roman" w:cstheme="minorHAnsi"/>
          <w:b/>
          <w:bCs/>
          <w:i/>
          <w:iCs/>
          <w:sz w:val="24"/>
          <w:szCs w:val="24"/>
          <w:shd w:val="clear" w:color="auto" w:fill="FFFFFF"/>
          <w:lang w:val="en-GB"/>
        </w:rPr>
        <w:t>Hakem Yorumu</w:t>
      </w:r>
      <w:r w:rsidR="001052EC" w:rsidRPr="0074671A">
        <w:rPr>
          <w:rFonts w:eastAsia="Times New Roman" w:cstheme="minorHAnsi"/>
          <w:b/>
          <w:bCs/>
          <w:i/>
          <w:iCs/>
          <w:sz w:val="24"/>
          <w:szCs w:val="24"/>
          <w:shd w:val="clear" w:color="auto" w:fill="FFFFFF"/>
          <w:lang w:val="en-GB"/>
        </w:rPr>
        <w:t xml:space="preserve"> 1</w:t>
      </w:r>
      <w:r w:rsidR="00640DD1" w:rsidRPr="0074671A">
        <w:rPr>
          <w:rFonts w:eastAsia="Times New Roman" w:cstheme="minorHAnsi"/>
          <w:b/>
          <w:bCs/>
          <w:i/>
          <w:iCs/>
          <w:sz w:val="24"/>
          <w:szCs w:val="24"/>
          <w:shd w:val="clear" w:color="auto" w:fill="FFFFFF"/>
          <w:lang w:val="en-GB"/>
        </w:rPr>
        <w:t>:</w:t>
      </w:r>
      <w:r w:rsidR="00640DD1" w:rsidRPr="0074671A">
        <w:rPr>
          <w:rFonts w:eastAsia="Times New Roman" w:cstheme="minorHAnsi"/>
          <w:b/>
          <w:bCs/>
          <w:sz w:val="24"/>
          <w:szCs w:val="24"/>
          <w:shd w:val="clear" w:color="auto" w:fill="FFFFFF"/>
          <w:lang w:val="en-GB"/>
        </w:rPr>
        <w:t xml:space="preserve"> </w:t>
      </w:r>
      <w:r w:rsidR="00E84E09">
        <w:rPr>
          <w:rFonts w:eastAsia="Times New Roman" w:cstheme="minorHAnsi"/>
          <w:bCs/>
          <w:sz w:val="24"/>
          <w:szCs w:val="24"/>
          <w:shd w:val="clear" w:color="auto" w:fill="FFFFFF"/>
          <w:lang w:val="en-GB"/>
        </w:rPr>
        <w:t xml:space="preserve">Hakemin yorumu buraya eklenecektir. </w:t>
      </w:r>
    </w:p>
    <w:p w14:paraId="67BF3A3B" w14:textId="20941CAD" w:rsidR="006B1152" w:rsidRDefault="009B728B" w:rsidP="0056721E">
      <w:pPr>
        <w:spacing w:after="0" w:line="360" w:lineRule="auto"/>
        <w:contextualSpacing/>
        <w:jc w:val="both"/>
        <w:rPr>
          <w:rFonts w:eastAsia="Times New Roman" w:cstheme="minorHAnsi"/>
          <w:bCs/>
          <w:sz w:val="24"/>
          <w:szCs w:val="24"/>
          <w:shd w:val="clear" w:color="auto" w:fill="FFFFFF"/>
          <w:lang w:val="en-GB"/>
        </w:rPr>
      </w:pPr>
      <w:r>
        <w:rPr>
          <w:rFonts w:eastAsia="Times New Roman" w:cstheme="minorHAnsi"/>
          <w:b/>
          <w:bCs/>
          <w:i/>
          <w:iCs/>
          <w:sz w:val="24"/>
          <w:szCs w:val="24"/>
          <w:shd w:val="clear" w:color="auto" w:fill="FFFFFF"/>
          <w:lang w:val="en-GB"/>
        </w:rPr>
        <w:t>Yazar Cevabı</w:t>
      </w:r>
      <w:r w:rsidR="001052EC" w:rsidRPr="0074671A">
        <w:rPr>
          <w:rFonts w:eastAsia="Times New Roman" w:cstheme="minorHAnsi"/>
          <w:b/>
          <w:bCs/>
          <w:i/>
          <w:iCs/>
          <w:sz w:val="24"/>
          <w:szCs w:val="24"/>
          <w:shd w:val="clear" w:color="auto" w:fill="FFFFFF"/>
          <w:lang w:val="en-GB"/>
        </w:rPr>
        <w:t xml:space="preserve"> 1</w:t>
      </w:r>
      <w:r w:rsidR="00640DD1" w:rsidRPr="0074671A">
        <w:rPr>
          <w:rFonts w:cstheme="minorHAnsi"/>
          <w:i/>
          <w:iCs/>
          <w:sz w:val="24"/>
          <w:szCs w:val="24"/>
          <w:shd w:val="clear" w:color="auto" w:fill="FFFFFF"/>
          <w:lang w:val="en-GB"/>
        </w:rPr>
        <w:t>:</w:t>
      </w:r>
      <w:r w:rsidR="00640DD1" w:rsidRPr="0074671A">
        <w:rPr>
          <w:rFonts w:cstheme="minorHAnsi"/>
          <w:sz w:val="24"/>
          <w:szCs w:val="24"/>
          <w:shd w:val="clear" w:color="auto" w:fill="FFFFFF"/>
          <w:lang w:val="en-GB"/>
        </w:rPr>
        <w:t xml:space="preserve"> </w:t>
      </w:r>
      <w:r w:rsidR="00E84E09" w:rsidRPr="00E84E09">
        <w:rPr>
          <w:rFonts w:eastAsia="Times New Roman" w:cstheme="minorHAnsi"/>
          <w:bCs/>
          <w:sz w:val="24"/>
          <w:szCs w:val="24"/>
          <w:shd w:val="clear" w:color="auto" w:fill="FFFFFF"/>
          <w:lang w:val="en-GB"/>
        </w:rPr>
        <w:t>Yazarın verdiği yanıt, hakemin önerisini nasıl dikkate aldığı açıklanacak</w:t>
      </w:r>
      <w:r w:rsidR="00E84E09">
        <w:rPr>
          <w:rFonts w:eastAsia="Times New Roman" w:cstheme="minorHAnsi"/>
          <w:bCs/>
          <w:sz w:val="24"/>
          <w:szCs w:val="24"/>
          <w:shd w:val="clear" w:color="auto" w:fill="FFFFFF"/>
          <w:lang w:val="en-GB"/>
        </w:rPr>
        <w:t>.</w:t>
      </w:r>
    </w:p>
    <w:p w14:paraId="0572D6BE" w14:textId="77777777" w:rsidR="009B728B" w:rsidRDefault="009B728B" w:rsidP="0056721E">
      <w:pPr>
        <w:spacing w:after="0" w:line="360" w:lineRule="auto"/>
        <w:contextualSpacing/>
        <w:jc w:val="both"/>
        <w:rPr>
          <w:rFonts w:eastAsia="Times New Roman" w:cstheme="minorHAnsi"/>
          <w:bCs/>
          <w:sz w:val="24"/>
          <w:szCs w:val="24"/>
          <w:shd w:val="clear" w:color="auto" w:fill="FFFFFF"/>
          <w:lang w:val="en-GB"/>
        </w:rPr>
      </w:pPr>
    </w:p>
    <w:p w14:paraId="6D307CD7" w14:textId="0445AD3D" w:rsidR="009B728B" w:rsidRPr="001841E8" w:rsidRDefault="009B728B" w:rsidP="009B728B">
      <w:pPr>
        <w:spacing w:after="0" w:line="360" w:lineRule="auto"/>
        <w:contextualSpacing/>
        <w:jc w:val="center"/>
        <w:rPr>
          <w:rFonts w:eastAsia="Times New Roman" w:cstheme="minorHAnsi"/>
          <w:b/>
          <w:sz w:val="24"/>
          <w:szCs w:val="24"/>
          <w:shd w:val="clear" w:color="auto" w:fill="FFFFFF"/>
          <w:lang w:val="en-GB"/>
        </w:rPr>
      </w:pPr>
      <w:r>
        <w:rPr>
          <w:rFonts w:eastAsia="Times New Roman" w:cstheme="minorHAnsi"/>
          <w:b/>
          <w:sz w:val="24"/>
          <w:szCs w:val="24"/>
          <w:shd w:val="clear" w:color="auto" w:fill="FFFFFF"/>
          <w:lang w:val="en-GB"/>
        </w:rPr>
        <w:t xml:space="preserve">HAKEM </w:t>
      </w:r>
      <w:r>
        <w:rPr>
          <w:rFonts w:eastAsia="Times New Roman" w:cstheme="minorHAnsi"/>
          <w:b/>
          <w:sz w:val="24"/>
          <w:szCs w:val="24"/>
          <w:shd w:val="clear" w:color="auto" w:fill="FFFFFF"/>
          <w:lang w:val="en-GB"/>
        </w:rPr>
        <w:t>2</w:t>
      </w:r>
      <w:r>
        <w:rPr>
          <w:rFonts w:eastAsia="Times New Roman" w:cstheme="minorHAnsi"/>
          <w:b/>
          <w:sz w:val="24"/>
          <w:szCs w:val="24"/>
          <w:shd w:val="clear" w:color="auto" w:fill="FFFFFF"/>
          <w:lang w:val="en-GB"/>
        </w:rPr>
        <w:t>’</w:t>
      </w:r>
      <w:r>
        <w:rPr>
          <w:rFonts w:eastAsia="Times New Roman" w:cstheme="minorHAnsi"/>
          <w:b/>
          <w:sz w:val="24"/>
          <w:szCs w:val="24"/>
          <w:shd w:val="clear" w:color="auto" w:fill="FFFFFF"/>
          <w:lang w:val="en-GB"/>
        </w:rPr>
        <w:t>Y</w:t>
      </w:r>
      <w:r>
        <w:rPr>
          <w:rFonts w:eastAsia="Times New Roman" w:cstheme="minorHAnsi"/>
          <w:b/>
          <w:sz w:val="24"/>
          <w:szCs w:val="24"/>
          <w:shd w:val="clear" w:color="auto" w:fill="FFFFFF"/>
          <w:lang w:val="en-GB"/>
        </w:rPr>
        <w:t>E VERİLEN YANITLAR</w:t>
      </w:r>
    </w:p>
    <w:p w14:paraId="783225F5" w14:textId="77777777" w:rsidR="009B728B" w:rsidRPr="001841E8" w:rsidRDefault="009B728B" w:rsidP="009B728B">
      <w:pPr>
        <w:spacing w:after="0" w:line="360" w:lineRule="auto"/>
        <w:contextualSpacing/>
        <w:jc w:val="both"/>
        <w:rPr>
          <w:rFonts w:eastAsia="Times New Roman" w:cstheme="minorHAnsi"/>
          <w:b/>
          <w:bCs/>
          <w:sz w:val="24"/>
          <w:szCs w:val="24"/>
          <w:shd w:val="clear" w:color="auto" w:fill="FFFFFF"/>
          <w:lang w:val="en-GB"/>
        </w:rPr>
      </w:pPr>
    </w:p>
    <w:p w14:paraId="7C222B3F" w14:textId="77777777" w:rsidR="00E84E09" w:rsidRPr="0074671A" w:rsidRDefault="00E84E09" w:rsidP="00E84E09">
      <w:pPr>
        <w:spacing w:after="0" w:line="360" w:lineRule="auto"/>
        <w:contextualSpacing/>
        <w:jc w:val="both"/>
        <w:rPr>
          <w:rFonts w:eastAsia="Times New Roman" w:cstheme="minorHAnsi"/>
          <w:b/>
          <w:bCs/>
          <w:sz w:val="24"/>
          <w:szCs w:val="24"/>
          <w:shd w:val="clear" w:color="auto" w:fill="FFFFFF"/>
          <w:lang w:val="en-GB"/>
        </w:rPr>
      </w:pPr>
      <w:r>
        <w:rPr>
          <w:rFonts w:eastAsia="Times New Roman" w:cstheme="minorHAnsi"/>
          <w:b/>
          <w:bCs/>
          <w:i/>
          <w:iCs/>
          <w:sz w:val="24"/>
          <w:szCs w:val="24"/>
          <w:shd w:val="clear" w:color="auto" w:fill="FFFFFF"/>
          <w:lang w:val="en-GB"/>
        </w:rPr>
        <w:t>Hakem Yorumu</w:t>
      </w:r>
      <w:r w:rsidRPr="0074671A">
        <w:rPr>
          <w:rFonts w:eastAsia="Times New Roman" w:cstheme="minorHAnsi"/>
          <w:b/>
          <w:bCs/>
          <w:i/>
          <w:iCs/>
          <w:sz w:val="24"/>
          <w:szCs w:val="24"/>
          <w:shd w:val="clear" w:color="auto" w:fill="FFFFFF"/>
          <w:lang w:val="en-GB"/>
        </w:rPr>
        <w:t xml:space="preserve"> 1:</w:t>
      </w:r>
      <w:r w:rsidRPr="0074671A">
        <w:rPr>
          <w:rFonts w:eastAsia="Times New Roman" w:cstheme="minorHAnsi"/>
          <w:b/>
          <w:bCs/>
          <w:sz w:val="24"/>
          <w:szCs w:val="24"/>
          <w:shd w:val="clear" w:color="auto" w:fill="FFFFFF"/>
          <w:lang w:val="en-GB"/>
        </w:rPr>
        <w:t xml:space="preserve"> </w:t>
      </w:r>
      <w:r>
        <w:rPr>
          <w:rFonts w:eastAsia="Times New Roman" w:cstheme="minorHAnsi"/>
          <w:bCs/>
          <w:sz w:val="24"/>
          <w:szCs w:val="24"/>
          <w:shd w:val="clear" w:color="auto" w:fill="FFFFFF"/>
          <w:lang w:val="en-GB"/>
        </w:rPr>
        <w:t xml:space="preserve">Hakemin yorumu buraya eklenecektir. </w:t>
      </w:r>
    </w:p>
    <w:p w14:paraId="45E20B4B" w14:textId="77777777" w:rsidR="00E84E09" w:rsidRDefault="00E84E09" w:rsidP="00E84E09">
      <w:pPr>
        <w:spacing w:after="0" w:line="360" w:lineRule="auto"/>
        <w:contextualSpacing/>
        <w:jc w:val="both"/>
        <w:rPr>
          <w:rFonts w:eastAsia="Times New Roman" w:cstheme="minorHAnsi"/>
          <w:bCs/>
          <w:sz w:val="24"/>
          <w:szCs w:val="24"/>
          <w:shd w:val="clear" w:color="auto" w:fill="FFFFFF"/>
          <w:lang w:val="en-GB"/>
        </w:rPr>
      </w:pPr>
      <w:r>
        <w:rPr>
          <w:rFonts w:eastAsia="Times New Roman" w:cstheme="minorHAnsi"/>
          <w:b/>
          <w:bCs/>
          <w:i/>
          <w:iCs/>
          <w:sz w:val="24"/>
          <w:szCs w:val="24"/>
          <w:shd w:val="clear" w:color="auto" w:fill="FFFFFF"/>
          <w:lang w:val="en-GB"/>
        </w:rPr>
        <w:t>Yazar Cevabı</w:t>
      </w:r>
      <w:r w:rsidRPr="0074671A">
        <w:rPr>
          <w:rFonts w:eastAsia="Times New Roman" w:cstheme="minorHAnsi"/>
          <w:b/>
          <w:bCs/>
          <w:i/>
          <w:iCs/>
          <w:sz w:val="24"/>
          <w:szCs w:val="24"/>
          <w:shd w:val="clear" w:color="auto" w:fill="FFFFFF"/>
          <w:lang w:val="en-GB"/>
        </w:rPr>
        <w:t xml:space="preserve"> 1</w:t>
      </w:r>
      <w:r w:rsidRPr="0074671A">
        <w:rPr>
          <w:rFonts w:cstheme="minorHAnsi"/>
          <w:i/>
          <w:iCs/>
          <w:sz w:val="24"/>
          <w:szCs w:val="24"/>
          <w:shd w:val="clear" w:color="auto" w:fill="FFFFFF"/>
          <w:lang w:val="en-GB"/>
        </w:rPr>
        <w:t>:</w:t>
      </w:r>
      <w:r w:rsidRPr="0074671A">
        <w:rPr>
          <w:rFonts w:cstheme="minorHAnsi"/>
          <w:sz w:val="24"/>
          <w:szCs w:val="24"/>
          <w:shd w:val="clear" w:color="auto" w:fill="FFFFFF"/>
          <w:lang w:val="en-GB"/>
        </w:rPr>
        <w:t xml:space="preserve"> </w:t>
      </w:r>
      <w:r w:rsidRPr="00E84E09">
        <w:rPr>
          <w:rFonts w:eastAsia="Times New Roman" w:cstheme="minorHAnsi"/>
          <w:bCs/>
          <w:sz w:val="24"/>
          <w:szCs w:val="24"/>
          <w:shd w:val="clear" w:color="auto" w:fill="FFFFFF"/>
          <w:lang w:val="en-GB"/>
        </w:rPr>
        <w:t>Yazarın verdiği yanıt, hakemin önerisini nasıl dikkate aldığı açıklanacak</w:t>
      </w:r>
      <w:r>
        <w:rPr>
          <w:rFonts w:eastAsia="Times New Roman" w:cstheme="minorHAnsi"/>
          <w:bCs/>
          <w:sz w:val="24"/>
          <w:szCs w:val="24"/>
          <w:shd w:val="clear" w:color="auto" w:fill="FFFFFF"/>
          <w:lang w:val="en-GB"/>
        </w:rPr>
        <w:t>.</w:t>
      </w:r>
    </w:p>
    <w:p w14:paraId="4E3548A3" w14:textId="77777777" w:rsidR="009B728B" w:rsidRDefault="009B728B" w:rsidP="0056721E">
      <w:pPr>
        <w:spacing w:after="0" w:line="360" w:lineRule="auto"/>
        <w:contextualSpacing/>
        <w:jc w:val="both"/>
        <w:rPr>
          <w:rFonts w:eastAsia="Times New Roman" w:cstheme="minorHAnsi"/>
          <w:bCs/>
          <w:sz w:val="24"/>
          <w:szCs w:val="24"/>
          <w:shd w:val="clear" w:color="auto" w:fill="FFFFFF"/>
          <w:lang w:val="en-GB"/>
        </w:rPr>
      </w:pPr>
    </w:p>
    <w:p w14:paraId="1E2B9901" w14:textId="77777777" w:rsidR="00526B20" w:rsidRPr="001841E8" w:rsidRDefault="00526B20" w:rsidP="0056721E">
      <w:pPr>
        <w:spacing w:after="0" w:line="360" w:lineRule="auto"/>
        <w:contextualSpacing/>
        <w:jc w:val="both"/>
        <w:rPr>
          <w:rFonts w:eastAsia="Times New Roman" w:cstheme="minorHAnsi"/>
          <w:b/>
          <w:bCs/>
          <w:sz w:val="24"/>
          <w:szCs w:val="24"/>
          <w:shd w:val="clear" w:color="auto" w:fill="FFFFFF"/>
          <w:lang w:val="en-GB"/>
        </w:rPr>
      </w:pPr>
    </w:p>
    <w:p w14:paraId="05F87BE5" w14:textId="239CDEF9" w:rsidR="005223B9" w:rsidRDefault="005223B9" w:rsidP="001119BE">
      <w:pPr>
        <w:spacing w:after="0" w:line="360" w:lineRule="auto"/>
        <w:contextualSpacing/>
        <w:jc w:val="both"/>
        <w:rPr>
          <w:rFonts w:eastAsia="Times New Roman" w:cstheme="minorHAnsi"/>
          <w:bCs/>
          <w:sz w:val="24"/>
          <w:szCs w:val="24"/>
          <w:shd w:val="clear" w:color="auto" w:fill="FFFFFF"/>
          <w:lang w:val="en-GB"/>
        </w:rPr>
      </w:pPr>
    </w:p>
    <w:sectPr w:rsidR="005223B9" w:rsidSect="004C012B">
      <w:footerReference w:type="default" r:id="rId6"/>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619804" w14:textId="77777777" w:rsidR="00673A3F" w:rsidRDefault="00673A3F" w:rsidP="008050BB">
      <w:pPr>
        <w:spacing w:after="0" w:line="240" w:lineRule="auto"/>
      </w:pPr>
      <w:r>
        <w:separator/>
      </w:r>
    </w:p>
  </w:endnote>
  <w:endnote w:type="continuationSeparator" w:id="0">
    <w:p w14:paraId="3555CB68" w14:textId="77777777" w:rsidR="00673A3F" w:rsidRDefault="00673A3F" w:rsidP="00805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3704200"/>
      <w:docPartObj>
        <w:docPartGallery w:val="Page Numbers (Bottom of Page)"/>
        <w:docPartUnique/>
      </w:docPartObj>
    </w:sdtPr>
    <w:sdtContent>
      <w:p w14:paraId="1BF7DAE9" w14:textId="417129A9" w:rsidR="002D7398" w:rsidRDefault="002D7398">
        <w:pPr>
          <w:pStyle w:val="AltBilgi"/>
          <w:jc w:val="center"/>
        </w:pPr>
        <w:r>
          <w:fldChar w:fldCharType="begin"/>
        </w:r>
        <w:r>
          <w:instrText>PAGE   \* MERGEFORMAT</w:instrText>
        </w:r>
        <w:r>
          <w:fldChar w:fldCharType="separate"/>
        </w:r>
        <w:r w:rsidR="00632C40" w:rsidRPr="00632C40">
          <w:rPr>
            <w:noProof/>
            <w:lang w:val="tr-TR"/>
          </w:rPr>
          <w:t>4</w:t>
        </w:r>
        <w:r>
          <w:fldChar w:fldCharType="end"/>
        </w:r>
      </w:p>
    </w:sdtContent>
  </w:sdt>
  <w:p w14:paraId="181A400F" w14:textId="77777777" w:rsidR="008050BB" w:rsidRDefault="008050B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1AE22F" w14:textId="77777777" w:rsidR="00673A3F" w:rsidRDefault="00673A3F" w:rsidP="008050BB">
      <w:pPr>
        <w:spacing w:after="0" w:line="240" w:lineRule="auto"/>
      </w:pPr>
      <w:r>
        <w:separator/>
      </w:r>
    </w:p>
  </w:footnote>
  <w:footnote w:type="continuationSeparator" w:id="0">
    <w:p w14:paraId="54341D4C" w14:textId="77777777" w:rsidR="00673A3F" w:rsidRDefault="00673A3F" w:rsidP="008050B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6"/>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2MLQ0MDA3MbIwM7NQ0lEKTi0uzszPAykwrgUAmAEeWywAAAA="/>
  </w:docVars>
  <w:rsids>
    <w:rsidRoot w:val="00A930CC"/>
    <w:rsid w:val="00006561"/>
    <w:rsid w:val="00011084"/>
    <w:rsid w:val="00016F7C"/>
    <w:rsid w:val="00017C22"/>
    <w:rsid w:val="0002013F"/>
    <w:rsid w:val="0002243B"/>
    <w:rsid w:val="0002686B"/>
    <w:rsid w:val="00027D58"/>
    <w:rsid w:val="00033B6D"/>
    <w:rsid w:val="00035AAF"/>
    <w:rsid w:val="00035D53"/>
    <w:rsid w:val="000367BD"/>
    <w:rsid w:val="00046838"/>
    <w:rsid w:val="00047BAE"/>
    <w:rsid w:val="000511B5"/>
    <w:rsid w:val="00054AD2"/>
    <w:rsid w:val="00061C20"/>
    <w:rsid w:val="00070621"/>
    <w:rsid w:val="000712BA"/>
    <w:rsid w:val="000741DA"/>
    <w:rsid w:val="00076C8D"/>
    <w:rsid w:val="000774DF"/>
    <w:rsid w:val="0008039E"/>
    <w:rsid w:val="0008398D"/>
    <w:rsid w:val="000861A3"/>
    <w:rsid w:val="00086299"/>
    <w:rsid w:val="00086E3C"/>
    <w:rsid w:val="00090851"/>
    <w:rsid w:val="0009728F"/>
    <w:rsid w:val="000A1751"/>
    <w:rsid w:val="000A3180"/>
    <w:rsid w:val="000A5194"/>
    <w:rsid w:val="000A5CAE"/>
    <w:rsid w:val="000B46B4"/>
    <w:rsid w:val="000C37F2"/>
    <w:rsid w:val="000C53F8"/>
    <w:rsid w:val="000C5A15"/>
    <w:rsid w:val="000C5EE2"/>
    <w:rsid w:val="000C6F03"/>
    <w:rsid w:val="000C7C3E"/>
    <w:rsid w:val="000D0054"/>
    <w:rsid w:val="000D1A5F"/>
    <w:rsid w:val="000D5FC7"/>
    <w:rsid w:val="000E3E94"/>
    <w:rsid w:val="000F2AF3"/>
    <w:rsid w:val="000F3AF5"/>
    <w:rsid w:val="000F5CDA"/>
    <w:rsid w:val="000F68E9"/>
    <w:rsid w:val="0010433C"/>
    <w:rsid w:val="001052EC"/>
    <w:rsid w:val="001077BB"/>
    <w:rsid w:val="001119BE"/>
    <w:rsid w:val="00111C39"/>
    <w:rsid w:val="00112A1C"/>
    <w:rsid w:val="00116A29"/>
    <w:rsid w:val="00124FFC"/>
    <w:rsid w:val="001312E7"/>
    <w:rsid w:val="001348F6"/>
    <w:rsid w:val="00137C2E"/>
    <w:rsid w:val="00142E28"/>
    <w:rsid w:val="00143B8A"/>
    <w:rsid w:val="00145840"/>
    <w:rsid w:val="00145F16"/>
    <w:rsid w:val="00155B4B"/>
    <w:rsid w:val="00155D36"/>
    <w:rsid w:val="0016755E"/>
    <w:rsid w:val="00170AC4"/>
    <w:rsid w:val="0017107E"/>
    <w:rsid w:val="001719E4"/>
    <w:rsid w:val="00181D42"/>
    <w:rsid w:val="001841E8"/>
    <w:rsid w:val="00184306"/>
    <w:rsid w:val="0018463E"/>
    <w:rsid w:val="001854FD"/>
    <w:rsid w:val="00193384"/>
    <w:rsid w:val="00195CD2"/>
    <w:rsid w:val="001A104F"/>
    <w:rsid w:val="001A1067"/>
    <w:rsid w:val="001A5FF9"/>
    <w:rsid w:val="001B0D13"/>
    <w:rsid w:val="001C1ECF"/>
    <w:rsid w:val="001C1F9C"/>
    <w:rsid w:val="001C22AC"/>
    <w:rsid w:val="001D0104"/>
    <w:rsid w:val="001D3F28"/>
    <w:rsid w:val="001D7BE9"/>
    <w:rsid w:val="001E015A"/>
    <w:rsid w:val="001F42EF"/>
    <w:rsid w:val="00201A99"/>
    <w:rsid w:val="00203C76"/>
    <w:rsid w:val="00203D13"/>
    <w:rsid w:val="00205861"/>
    <w:rsid w:val="00210F95"/>
    <w:rsid w:val="00216ED7"/>
    <w:rsid w:val="002176FF"/>
    <w:rsid w:val="002205C1"/>
    <w:rsid w:val="00220EC5"/>
    <w:rsid w:val="00221A5F"/>
    <w:rsid w:val="0022488E"/>
    <w:rsid w:val="00230E74"/>
    <w:rsid w:val="002343E9"/>
    <w:rsid w:val="00235350"/>
    <w:rsid w:val="002379EF"/>
    <w:rsid w:val="002464D8"/>
    <w:rsid w:val="00250923"/>
    <w:rsid w:val="00252B26"/>
    <w:rsid w:val="00253BEA"/>
    <w:rsid w:val="00261978"/>
    <w:rsid w:val="00261F55"/>
    <w:rsid w:val="002636F5"/>
    <w:rsid w:val="00264664"/>
    <w:rsid w:val="002660D6"/>
    <w:rsid w:val="002662F3"/>
    <w:rsid w:val="0026667E"/>
    <w:rsid w:val="00270F6E"/>
    <w:rsid w:val="00272005"/>
    <w:rsid w:val="00282B5D"/>
    <w:rsid w:val="0028333F"/>
    <w:rsid w:val="00287B98"/>
    <w:rsid w:val="00291BF1"/>
    <w:rsid w:val="002930B3"/>
    <w:rsid w:val="002946A1"/>
    <w:rsid w:val="002A26BD"/>
    <w:rsid w:val="002A3F79"/>
    <w:rsid w:val="002A51C4"/>
    <w:rsid w:val="002A6879"/>
    <w:rsid w:val="002B1712"/>
    <w:rsid w:val="002B1920"/>
    <w:rsid w:val="002B624C"/>
    <w:rsid w:val="002B69F9"/>
    <w:rsid w:val="002C068B"/>
    <w:rsid w:val="002C1DE3"/>
    <w:rsid w:val="002C274E"/>
    <w:rsid w:val="002C7323"/>
    <w:rsid w:val="002D64C2"/>
    <w:rsid w:val="002D663E"/>
    <w:rsid w:val="002D7398"/>
    <w:rsid w:val="002D7A98"/>
    <w:rsid w:val="002E49B7"/>
    <w:rsid w:val="002E4ED8"/>
    <w:rsid w:val="002E68E3"/>
    <w:rsid w:val="002F2BA5"/>
    <w:rsid w:val="002F44B1"/>
    <w:rsid w:val="002F6949"/>
    <w:rsid w:val="002F74CA"/>
    <w:rsid w:val="002F7E87"/>
    <w:rsid w:val="003029E1"/>
    <w:rsid w:val="003111F1"/>
    <w:rsid w:val="00312ACC"/>
    <w:rsid w:val="003139FE"/>
    <w:rsid w:val="00314150"/>
    <w:rsid w:val="003146FF"/>
    <w:rsid w:val="0031516A"/>
    <w:rsid w:val="00326646"/>
    <w:rsid w:val="00327294"/>
    <w:rsid w:val="00331106"/>
    <w:rsid w:val="00335C7D"/>
    <w:rsid w:val="00340204"/>
    <w:rsid w:val="00340CE5"/>
    <w:rsid w:val="0034175B"/>
    <w:rsid w:val="00351408"/>
    <w:rsid w:val="00351977"/>
    <w:rsid w:val="00354C8C"/>
    <w:rsid w:val="00355483"/>
    <w:rsid w:val="00355941"/>
    <w:rsid w:val="003569B6"/>
    <w:rsid w:val="003569DA"/>
    <w:rsid w:val="003572BB"/>
    <w:rsid w:val="00362619"/>
    <w:rsid w:val="00371A61"/>
    <w:rsid w:val="003725D8"/>
    <w:rsid w:val="00373D76"/>
    <w:rsid w:val="0037411E"/>
    <w:rsid w:val="0037431A"/>
    <w:rsid w:val="00383099"/>
    <w:rsid w:val="003929CB"/>
    <w:rsid w:val="00392EE9"/>
    <w:rsid w:val="003939F0"/>
    <w:rsid w:val="00394A48"/>
    <w:rsid w:val="00395097"/>
    <w:rsid w:val="00395CB5"/>
    <w:rsid w:val="00397646"/>
    <w:rsid w:val="00397886"/>
    <w:rsid w:val="00397C06"/>
    <w:rsid w:val="003A0785"/>
    <w:rsid w:val="003A7FA5"/>
    <w:rsid w:val="003B4D73"/>
    <w:rsid w:val="003C0734"/>
    <w:rsid w:val="003C2EDA"/>
    <w:rsid w:val="003C6904"/>
    <w:rsid w:val="003C73D3"/>
    <w:rsid w:val="003D1042"/>
    <w:rsid w:val="003D3CFA"/>
    <w:rsid w:val="003D4836"/>
    <w:rsid w:val="003D5E11"/>
    <w:rsid w:val="003E194D"/>
    <w:rsid w:val="003E6B99"/>
    <w:rsid w:val="003E6D40"/>
    <w:rsid w:val="003F36BB"/>
    <w:rsid w:val="003F4862"/>
    <w:rsid w:val="003F79A3"/>
    <w:rsid w:val="00402CF6"/>
    <w:rsid w:val="004050DB"/>
    <w:rsid w:val="00405567"/>
    <w:rsid w:val="00410279"/>
    <w:rsid w:val="00415746"/>
    <w:rsid w:val="00417F87"/>
    <w:rsid w:val="004203AA"/>
    <w:rsid w:val="004210F1"/>
    <w:rsid w:val="00423CEE"/>
    <w:rsid w:val="00425082"/>
    <w:rsid w:val="004304EC"/>
    <w:rsid w:val="00430C35"/>
    <w:rsid w:val="00437ABE"/>
    <w:rsid w:val="00440730"/>
    <w:rsid w:val="0044234F"/>
    <w:rsid w:val="00442D3B"/>
    <w:rsid w:val="00445016"/>
    <w:rsid w:val="00445313"/>
    <w:rsid w:val="0045202A"/>
    <w:rsid w:val="004568AB"/>
    <w:rsid w:val="0046104E"/>
    <w:rsid w:val="004623D6"/>
    <w:rsid w:val="004644B9"/>
    <w:rsid w:val="00464E2D"/>
    <w:rsid w:val="00471922"/>
    <w:rsid w:val="00471A65"/>
    <w:rsid w:val="00473EF4"/>
    <w:rsid w:val="004757B1"/>
    <w:rsid w:val="004762C8"/>
    <w:rsid w:val="004770BD"/>
    <w:rsid w:val="00477DF8"/>
    <w:rsid w:val="004817BC"/>
    <w:rsid w:val="00484879"/>
    <w:rsid w:val="00485D2C"/>
    <w:rsid w:val="00486356"/>
    <w:rsid w:val="00490173"/>
    <w:rsid w:val="00491066"/>
    <w:rsid w:val="00492B52"/>
    <w:rsid w:val="004964AC"/>
    <w:rsid w:val="004969E7"/>
    <w:rsid w:val="004A039F"/>
    <w:rsid w:val="004A5AD0"/>
    <w:rsid w:val="004A70EA"/>
    <w:rsid w:val="004A7355"/>
    <w:rsid w:val="004B14E8"/>
    <w:rsid w:val="004B33FB"/>
    <w:rsid w:val="004B492A"/>
    <w:rsid w:val="004B6A7C"/>
    <w:rsid w:val="004B72E9"/>
    <w:rsid w:val="004C012B"/>
    <w:rsid w:val="004C2578"/>
    <w:rsid w:val="004D16DC"/>
    <w:rsid w:val="004D4970"/>
    <w:rsid w:val="004D5EA4"/>
    <w:rsid w:val="004E583B"/>
    <w:rsid w:val="004E7322"/>
    <w:rsid w:val="004F28D3"/>
    <w:rsid w:val="004F3A54"/>
    <w:rsid w:val="004F5550"/>
    <w:rsid w:val="004F7358"/>
    <w:rsid w:val="00504A3E"/>
    <w:rsid w:val="00507C0E"/>
    <w:rsid w:val="005119DB"/>
    <w:rsid w:val="00511B03"/>
    <w:rsid w:val="00511B82"/>
    <w:rsid w:val="00512F02"/>
    <w:rsid w:val="00517389"/>
    <w:rsid w:val="005223B9"/>
    <w:rsid w:val="005243B5"/>
    <w:rsid w:val="005265D1"/>
    <w:rsid w:val="00526B20"/>
    <w:rsid w:val="00530267"/>
    <w:rsid w:val="00531B74"/>
    <w:rsid w:val="00533199"/>
    <w:rsid w:val="00533D6B"/>
    <w:rsid w:val="005368F4"/>
    <w:rsid w:val="005439AD"/>
    <w:rsid w:val="00545C92"/>
    <w:rsid w:val="00546600"/>
    <w:rsid w:val="00546E7C"/>
    <w:rsid w:val="00555FCA"/>
    <w:rsid w:val="00561337"/>
    <w:rsid w:val="00562ED0"/>
    <w:rsid w:val="0056369C"/>
    <w:rsid w:val="005650A9"/>
    <w:rsid w:val="0056721E"/>
    <w:rsid w:val="005758B8"/>
    <w:rsid w:val="005768E4"/>
    <w:rsid w:val="005815E4"/>
    <w:rsid w:val="00581B14"/>
    <w:rsid w:val="00586430"/>
    <w:rsid w:val="00590703"/>
    <w:rsid w:val="0059396A"/>
    <w:rsid w:val="00593FC9"/>
    <w:rsid w:val="00595C20"/>
    <w:rsid w:val="005A6A95"/>
    <w:rsid w:val="005B679F"/>
    <w:rsid w:val="005C4C97"/>
    <w:rsid w:val="005C5638"/>
    <w:rsid w:val="005C5F4E"/>
    <w:rsid w:val="005C6D69"/>
    <w:rsid w:val="005C71C2"/>
    <w:rsid w:val="005D2FB9"/>
    <w:rsid w:val="005F25F1"/>
    <w:rsid w:val="005F2BAB"/>
    <w:rsid w:val="005F2D52"/>
    <w:rsid w:val="005F457F"/>
    <w:rsid w:val="005F4F3D"/>
    <w:rsid w:val="00600F73"/>
    <w:rsid w:val="00603895"/>
    <w:rsid w:val="00606E4A"/>
    <w:rsid w:val="0061274F"/>
    <w:rsid w:val="00612ED1"/>
    <w:rsid w:val="006130B8"/>
    <w:rsid w:val="00615271"/>
    <w:rsid w:val="00615EF2"/>
    <w:rsid w:val="0061631F"/>
    <w:rsid w:val="0061752A"/>
    <w:rsid w:val="006201BC"/>
    <w:rsid w:val="0062081B"/>
    <w:rsid w:val="00621428"/>
    <w:rsid w:val="00622606"/>
    <w:rsid w:val="0062295D"/>
    <w:rsid w:val="00626680"/>
    <w:rsid w:val="00627732"/>
    <w:rsid w:val="00632C40"/>
    <w:rsid w:val="00640DD1"/>
    <w:rsid w:val="00641254"/>
    <w:rsid w:val="00642D3A"/>
    <w:rsid w:val="00642EA2"/>
    <w:rsid w:val="00653264"/>
    <w:rsid w:val="0065759E"/>
    <w:rsid w:val="0066036E"/>
    <w:rsid w:val="00660728"/>
    <w:rsid w:val="006633F4"/>
    <w:rsid w:val="00664B05"/>
    <w:rsid w:val="00667B6D"/>
    <w:rsid w:val="00673A3F"/>
    <w:rsid w:val="0067622C"/>
    <w:rsid w:val="00681106"/>
    <w:rsid w:val="00682CF8"/>
    <w:rsid w:val="0068656B"/>
    <w:rsid w:val="006875E8"/>
    <w:rsid w:val="0069652E"/>
    <w:rsid w:val="00697E9C"/>
    <w:rsid w:val="006A1CD1"/>
    <w:rsid w:val="006A33BB"/>
    <w:rsid w:val="006A36F9"/>
    <w:rsid w:val="006A6B55"/>
    <w:rsid w:val="006B1152"/>
    <w:rsid w:val="006B1548"/>
    <w:rsid w:val="006C4CB9"/>
    <w:rsid w:val="006C5E27"/>
    <w:rsid w:val="006C5FDC"/>
    <w:rsid w:val="006C6FE8"/>
    <w:rsid w:val="006D01CD"/>
    <w:rsid w:val="006D63AD"/>
    <w:rsid w:val="006E21AD"/>
    <w:rsid w:val="006E4A23"/>
    <w:rsid w:val="006E6ECE"/>
    <w:rsid w:val="006E7B4B"/>
    <w:rsid w:val="006F0B35"/>
    <w:rsid w:val="006F2477"/>
    <w:rsid w:val="006F3346"/>
    <w:rsid w:val="006F604E"/>
    <w:rsid w:val="006F7646"/>
    <w:rsid w:val="007031B1"/>
    <w:rsid w:val="00705C43"/>
    <w:rsid w:val="00707D5B"/>
    <w:rsid w:val="00710778"/>
    <w:rsid w:val="00715429"/>
    <w:rsid w:val="00716A4B"/>
    <w:rsid w:val="00721A4D"/>
    <w:rsid w:val="007240E3"/>
    <w:rsid w:val="00724800"/>
    <w:rsid w:val="00730778"/>
    <w:rsid w:val="0073567A"/>
    <w:rsid w:val="0074017E"/>
    <w:rsid w:val="00741B90"/>
    <w:rsid w:val="00743205"/>
    <w:rsid w:val="00743769"/>
    <w:rsid w:val="0074671A"/>
    <w:rsid w:val="0074726C"/>
    <w:rsid w:val="00750E1E"/>
    <w:rsid w:val="00752621"/>
    <w:rsid w:val="007544B6"/>
    <w:rsid w:val="00756A2A"/>
    <w:rsid w:val="00762276"/>
    <w:rsid w:val="00764B0E"/>
    <w:rsid w:val="00766E1A"/>
    <w:rsid w:val="007702E3"/>
    <w:rsid w:val="00770D17"/>
    <w:rsid w:val="00771B8D"/>
    <w:rsid w:val="00773065"/>
    <w:rsid w:val="00773699"/>
    <w:rsid w:val="00774DCF"/>
    <w:rsid w:val="00774DDF"/>
    <w:rsid w:val="00775353"/>
    <w:rsid w:val="0077741E"/>
    <w:rsid w:val="00777782"/>
    <w:rsid w:val="0078104A"/>
    <w:rsid w:val="00782955"/>
    <w:rsid w:val="00784199"/>
    <w:rsid w:val="00785068"/>
    <w:rsid w:val="00785D1B"/>
    <w:rsid w:val="007902A8"/>
    <w:rsid w:val="00790F47"/>
    <w:rsid w:val="007A59CA"/>
    <w:rsid w:val="007A5DD4"/>
    <w:rsid w:val="007A765A"/>
    <w:rsid w:val="007B0CC0"/>
    <w:rsid w:val="007B0EAA"/>
    <w:rsid w:val="007B2206"/>
    <w:rsid w:val="007B2516"/>
    <w:rsid w:val="007B2526"/>
    <w:rsid w:val="007B4298"/>
    <w:rsid w:val="007B61B2"/>
    <w:rsid w:val="007C5E5A"/>
    <w:rsid w:val="007D039B"/>
    <w:rsid w:val="007D3665"/>
    <w:rsid w:val="007D3E82"/>
    <w:rsid w:val="007D3F25"/>
    <w:rsid w:val="007D46A5"/>
    <w:rsid w:val="007E2D58"/>
    <w:rsid w:val="007E685B"/>
    <w:rsid w:val="007E79C5"/>
    <w:rsid w:val="007F158F"/>
    <w:rsid w:val="007F19C8"/>
    <w:rsid w:val="007F339B"/>
    <w:rsid w:val="007F4133"/>
    <w:rsid w:val="007F7D4E"/>
    <w:rsid w:val="0080278E"/>
    <w:rsid w:val="008037E9"/>
    <w:rsid w:val="008050BB"/>
    <w:rsid w:val="00810476"/>
    <w:rsid w:val="00815DD3"/>
    <w:rsid w:val="00816548"/>
    <w:rsid w:val="00817637"/>
    <w:rsid w:val="008219CA"/>
    <w:rsid w:val="008229E1"/>
    <w:rsid w:val="0082536F"/>
    <w:rsid w:val="0083280A"/>
    <w:rsid w:val="00834A5E"/>
    <w:rsid w:val="00837035"/>
    <w:rsid w:val="008405CA"/>
    <w:rsid w:val="008408C5"/>
    <w:rsid w:val="00840E2C"/>
    <w:rsid w:val="0085077D"/>
    <w:rsid w:val="0085451B"/>
    <w:rsid w:val="00856E82"/>
    <w:rsid w:val="008576F2"/>
    <w:rsid w:val="00862E9C"/>
    <w:rsid w:val="008707A6"/>
    <w:rsid w:val="00870F82"/>
    <w:rsid w:val="00871059"/>
    <w:rsid w:val="00872321"/>
    <w:rsid w:val="00874CED"/>
    <w:rsid w:val="00876D0D"/>
    <w:rsid w:val="008775AC"/>
    <w:rsid w:val="00880B92"/>
    <w:rsid w:val="008828C0"/>
    <w:rsid w:val="00885D76"/>
    <w:rsid w:val="00892711"/>
    <w:rsid w:val="00894609"/>
    <w:rsid w:val="00896D6F"/>
    <w:rsid w:val="00897D67"/>
    <w:rsid w:val="008A218E"/>
    <w:rsid w:val="008A30D9"/>
    <w:rsid w:val="008A3962"/>
    <w:rsid w:val="008A48B0"/>
    <w:rsid w:val="008A5136"/>
    <w:rsid w:val="008B06A5"/>
    <w:rsid w:val="008B106A"/>
    <w:rsid w:val="008B2558"/>
    <w:rsid w:val="008B25AB"/>
    <w:rsid w:val="008C3963"/>
    <w:rsid w:val="008C503A"/>
    <w:rsid w:val="008E3FF3"/>
    <w:rsid w:val="008F5DC1"/>
    <w:rsid w:val="00902805"/>
    <w:rsid w:val="009035C7"/>
    <w:rsid w:val="00903603"/>
    <w:rsid w:val="00904FAC"/>
    <w:rsid w:val="00910D23"/>
    <w:rsid w:val="009146FE"/>
    <w:rsid w:val="00915E9D"/>
    <w:rsid w:val="00916144"/>
    <w:rsid w:val="009172B9"/>
    <w:rsid w:val="00917504"/>
    <w:rsid w:val="0091788A"/>
    <w:rsid w:val="00921F18"/>
    <w:rsid w:val="00922F5E"/>
    <w:rsid w:val="0092715A"/>
    <w:rsid w:val="009308A6"/>
    <w:rsid w:val="00935693"/>
    <w:rsid w:val="00936A1A"/>
    <w:rsid w:val="00937A40"/>
    <w:rsid w:val="00940521"/>
    <w:rsid w:val="00941816"/>
    <w:rsid w:val="00941E18"/>
    <w:rsid w:val="009432D7"/>
    <w:rsid w:val="00947735"/>
    <w:rsid w:val="00952B81"/>
    <w:rsid w:val="00956241"/>
    <w:rsid w:val="00957185"/>
    <w:rsid w:val="00957B03"/>
    <w:rsid w:val="00957F16"/>
    <w:rsid w:val="0096094F"/>
    <w:rsid w:val="00960EC4"/>
    <w:rsid w:val="00966417"/>
    <w:rsid w:val="00967F70"/>
    <w:rsid w:val="00970D02"/>
    <w:rsid w:val="00974431"/>
    <w:rsid w:val="009836CC"/>
    <w:rsid w:val="00983A04"/>
    <w:rsid w:val="00983B1D"/>
    <w:rsid w:val="00984844"/>
    <w:rsid w:val="00986F2A"/>
    <w:rsid w:val="0099430A"/>
    <w:rsid w:val="009A04F4"/>
    <w:rsid w:val="009A0B72"/>
    <w:rsid w:val="009A16F5"/>
    <w:rsid w:val="009A21B6"/>
    <w:rsid w:val="009A2BC8"/>
    <w:rsid w:val="009B2D49"/>
    <w:rsid w:val="009B6A8E"/>
    <w:rsid w:val="009B728B"/>
    <w:rsid w:val="009C359E"/>
    <w:rsid w:val="009C6076"/>
    <w:rsid w:val="009D1921"/>
    <w:rsid w:val="009D1C1E"/>
    <w:rsid w:val="009D30B1"/>
    <w:rsid w:val="009D33C8"/>
    <w:rsid w:val="009D4921"/>
    <w:rsid w:val="009E450D"/>
    <w:rsid w:val="009E52DF"/>
    <w:rsid w:val="009E583D"/>
    <w:rsid w:val="009E7C5F"/>
    <w:rsid w:val="009F71E1"/>
    <w:rsid w:val="00A03FF8"/>
    <w:rsid w:val="00A0630C"/>
    <w:rsid w:val="00A126F5"/>
    <w:rsid w:val="00A1314E"/>
    <w:rsid w:val="00A15699"/>
    <w:rsid w:val="00A22D28"/>
    <w:rsid w:val="00A23C18"/>
    <w:rsid w:val="00A25F69"/>
    <w:rsid w:val="00A262F3"/>
    <w:rsid w:val="00A300B0"/>
    <w:rsid w:val="00A302AA"/>
    <w:rsid w:val="00A32B71"/>
    <w:rsid w:val="00A351D8"/>
    <w:rsid w:val="00A36CB7"/>
    <w:rsid w:val="00A37559"/>
    <w:rsid w:val="00A44B87"/>
    <w:rsid w:val="00A50A93"/>
    <w:rsid w:val="00A54059"/>
    <w:rsid w:val="00A61105"/>
    <w:rsid w:val="00A61923"/>
    <w:rsid w:val="00A61A25"/>
    <w:rsid w:val="00A64220"/>
    <w:rsid w:val="00A847CB"/>
    <w:rsid w:val="00A86226"/>
    <w:rsid w:val="00A930CC"/>
    <w:rsid w:val="00AA0028"/>
    <w:rsid w:val="00AB0A04"/>
    <w:rsid w:val="00AB1B18"/>
    <w:rsid w:val="00AC1BE0"/>
    <w:rsid w:val="00AC2408"/>
    <w:rsid w:val="00AD168A"/>
    <w:rsid w:val="00AD251E"/>
    <w:rsid w:val="00AD4898"/>
    <w:rsid w:val="00AD777E"/>
    <w:rsid w:val="00AE0F54"/>
    <w:rsid w:val="00AE28C9"/>
    <w:rsid w:val="00AE4AA6"/>
    <w:rsid w:val="00AF0364"/>
    <w:rsid w:val="00AF4071"/>
    <w:rsid w:val="00AF4BD4"/>
    <w:rsid w:val="00AF5897"/>
    <w:rsid w:val="00AF5A02"/>
    <w:rsid w:val="00AF5CEC"/>
    <w:rsid w:val="00AF7B75"/>
    <w:rsid w:val="00B07B86"/>
    <w:rsid w:val="00B116FA"/>
    <w:rsid w:val="00B1296D"/>
    <w:rsid w:val="00B15021"/>
    <w:rsid w:val="00B265D3"/>
    <w:rsid w:val="00B31AF4"/>
    <w:rsid w:val="00B365D7"/>
    <w:rsid w:val="00B37741"/>
    <w:rsid w:val="00B37CD4"/>
    <w:rsid w:val="00B420F9"/>
    <w:rsid w:val="00B44042"/>
    <w:rsid w:val="00B441AD"/>
    <w:rsid w:val="00B44643"/>
    <w:rsid w:val="00B50463"/>
    <w:rsid w:val="00B526A6"/>
    <w:rsid w:val="00B57ABD"/>
    <w:rsid w:val="00B57B4C"/>
    <w:rsid w:val="00B57DDA"/>
    <w:rsid w:val="00B645C0"/>
    <w:rsid w:val="00B67E14"/>
    <w:rsid w:val="00B716B0"/>
    <w:rsid w:val="00B86026"/>
    <w:rsid w:val="00B925E6"/>
    <w:rsid w:val="00B938D7"/>
    <w:rsid w:val="00B94923"/>
    <w:rsid w:val="00B9550F"/>
    <w:rsid w:val="00B9799D"/>
    <w:rsid w:val="00BA0BF8"/>
    <w:rsid w:val="00BA1839"/>
    <w:rsid w:val="00BA4C6E"/>
    <w:rsid w:val="00BA51EC"/>
    <w:rsid w:val="00BB5E70"/>
    <w:rsid w:val="00BB6A6B"/>
    <w:rsid w:val="00BB75F4"/>
    <w:rsid w:val="00BB7B32"/>
    <w:rsid w:val="00BC213C"/>
    <w:rsid w:val="00BC7C64"/>
    <w:rsid w:val="00BD5B55"/>
    <w:rsid w:val="00BD632B"/>
    <w:rsid w:val="00BE2C8E"/>
    <w:rsid w:val="00BE3ADC"/>
    <w:rsid w:val="00BE5BF3"/>
    <w:rsid w:val="00BF20D0"/>
    <w:rsid w:val="00BF284A"/>
    <w:rsid w:val="00C00028"/>
    <w:rsid w:val="00C018D8"/>
    <w:rsid w:val="00C0697A"/>
    <w:rsid w:val="00C07C06"/>
    <w:rsid w:val="00C109DF"/>
    <w:rsid w:val="00C114CB"/>
    <w:rsid w:val="00C11A28"/>
    <w:rsid w:val="00C12CFD"/>
    <w:rsid w:val="00C172D4"/>
    <w:rsid w:val="00C20B5F"/>
    <w:rsid w:val="00C22ED6"/>
    <w:rsid w:val="00C23782"/>
    <w:rsid w:val="00C276F7"/>
    <w:rsid w:val="00C33756"/>
    <w:rsid w:val="00C374FB"/>
    <w:rsid w:val="00C41572"/>
    <w:rsid w:val="00C423CF"/>
    <w:rsid w:val="00C42FB2"/>
    <w:rsid w:val="00C44257"/>
    <w:rsid w:val="00C46C09"/>
    <w:rsid w:val="00C5469C"/>
    <w:rsid w:val="00C6155C"/>
    <w:rsid w:val="00C67BD2"/>
    <w:rsid w:val="00C70403"/>
    <w:rsid w:val="00C72EFC"/>
    <w:rsid w:val="00C73434"/>
    <w:rsid w:val="00C739D5"/>
    <w:rsid w:val="00C767DF"/>
    <w:rsid w:val="00C76B7F"/>
    <w:rsid w:val="00C8126D"/>
    <w:rsid w:val="00C82A09"/>
    <w:rsid w:val="00C86C49"/>
    <w:rsid w:val="00C9583D"/>
    <w:rsid w:val="00CA05EC"/>
    <w:rsid w:val="00CA59D4"/>
    <w:rsid w:val="00CB28C6"/>
    <w:rsid w:val="00CB398A"/>
    <w:rsid w:val="00CB79B7"/>
    <w:rsid w:val="00CC6D0A"/>
    <w:rsid w:val="00CC7006"/>
    <w:rsid w:val="00CD0247"/>
    <w:rsid w:val="00CD0647"/>
    <w:rsid w:val="00CD1FFA"/>
    <w:rsid w:val="00CD3848"/>
    <w:rsid w:val="00CD385D"/>
    <w:rsid w:val="00CD5D96"/>
    <w:rsid w:val="00CD6806"/>
    <w:rsid w:val="00CD7B30"/>
    <w:rsid w:val="00CE0DB0"/>
    <w:rsid w:val="00CE0E52"/>
    <w:rsid w:val="00CE188E"/>
    <w:rsid w:val="00CE1936"/>
    <w:rsid w:val="00CE1F09"/>
    <w:rsid w:val="00CE222B"/>
    <w:rsid w:val="00CE248F"/>
    <w:rsid w:val="00CE24D3"/>
    <w:rsid w:val="00CE6168"/>
    <w:rsid w:val="00CF32FB"/>
    <w:rsid w:val="00CF3446"/>
    <w:rsid w:val="00CF5B08"/>
    <w:rsid w:val="00D025AD"/>
    <w:rsid w:val="00D042FB"/>
    <w:rsid w:val="00D04FFF"/>
    <w:rsid w:val="00D07018"/>
    <w:rsid w:val="00D147B2"/>
    <w:rsid w:val="00D21A13"/>
    <w:rsid w:val="00D21BA0"/>
    <w:rsid w:val="00D23400"/>
    <w:rsid w:val="00D25C8C"/>
    <w:rsid w:val="00D2611C"/>
    <w:rsid w:val="00D31FC2"/>
    <w:rsid w:val="00D32113"/>
    <w:rsid w:val="00D33576"/>
    <w:rsid w:val="00D339A9"/>
    <w:rsid w:val="00D3478E"/>
    <w:rsid w:val="00D35723"/>
    <w:rsid w:val="00D3576A"/>
    <w:rsid w:val="00D41292"/>
    <w:rsid w:val="00D41916"/>
    <w:rsid w:val="00D4244E"/>
    <w:rsid w:val="00D552E7"/>
    <w:rsid w:val="00D564A1"/>
    <w:rsid w:val="00D57061"/>
    <w:rsid w:val="00D639A4"/>
    <w:rsid w:val="00D63A3B"/>
    <w:rsid w:val="00D67445"/>
    <w:rsid w:val="00D72DC1"/>
    <w:rsid w:val="00D75EEB"/>
    <w:rsid w:val="00D8041B"/>
    <w:rsid w:val="00D81C23"/>
    <w:rsid w:val="00D8624E"/>
    <w:rsid w:val="00D86AF5"/>
    <w:rsid w:val="00DA0184"/>
    <w:rsid w:val="00DA2564"/>
    <w:rsid w:val="00DA2AF9"/>
    <w:rsid w:val="00DA2B6A"/>
    <w:rsid w:val="00DA3653"/>
    <w:rsid w:val="00DA4049"/>
    <w:rsid w:val="00DA5091"/>
    <w:rsid w:val="00DA5864"/>
    <w:rsid w:val="00DB4562"/>
    <w:rsid w:val="00DB7208"/>
    <w:rsid w:val="00DC04B7"/>
    <w:rsid w:val="00DC0ED1"/>
    <w:rsid w:val="00DC2097"/>
    <w:rsid w:val="00DC7D85"/>
    <w:rsid w:val="00DD2290"/>
    <w:rsid w:val="00DD5A07"/>
    <w:rsid w:val="00DE1543"/>
    <w:rsid w:val="00DE2588"/>
    <w:rsid w:val="00DE45C5"/>
    <w:rsid w:val="00DF1DBA"/>
    <w:rsid w:val="00DF51B4"/>
    <w:rsid w:val="00DF6362"/>
    <w:rsid w:val="00DF6A76"/>
    <w:rsid w:val="00E00F3E"/>
    <w:rsid w:val="00E077CE"/>
    <w:rsid w:val="00E10C7A"/>
    <w:rsid w:val="00E113E9"/>
    <w:rsid w:val="00E1140D"/>
    <w:rsid w:val="00E1218B"/>
    <w:rsid w:val="00E16E04"/>
    <w:rsid w:val="00E172FB"/>
    <w:rsid w:val="00E17E15"/>
    <w:rsid w:val="00E22B3D"/>
    <w:rsid w:val="00E261DB"/>
    <w:rsid w:val="00E31879"/>
    <w:rsid w:val="00E31CD7"/>
    <w:rsid w:val="00E3270D"/>
    <w:rsid w:val="00E33F7A"/>
    <w:rsid w:val="00E3451C"/>
    <w:rsid w:val="00E37389"/>
    <w:rsid w:val="00E37ECB"/>
    <w:rsid w:val="00E4390F"/>
    <w:rsid w:val="00E46E38"/>
    <w:rsid w:val="00E47F77"/>
    <w:rsid w:val="00E50832"/>
    <w:rsid w:val="00E51E22"/>
    <w:rsid w:val="00E526C1"/>
    <w:rsid w:val="00E53DC3"/>
    <w:rsid w:val="00E55F9D"/>
    <w:rsid w:val="00E618A0"/>
    <w:rsid w:val="00E66443"/>
    <w:rsid w:val="00E678AD"/>
    <w:rsid w:val="00E814BB"/>
    <w:rsid w:val="00E84187"/>
    <w:rsid w:val="00E84201"/>
    <w:rsid w:val="00E84218"/>
    <w:rsid w:val="00E84822"/>
    <w:rsid w:val="00E84E09"/>
    <w:rsid w:val="00E87A89"/>
    <w:rsid w:val="00E87BEF"/>
    <w:rsid w:val="00E91700"/>
    <w:rsid w:val="00E92744"/>
    <w:rsid w:val="00E94A91"/>
    <w:rsid w:val="00E94BED"/>
    <w:rsid w:val="00E95D45"/>
    <w:rsid w:val="00E95E47"/>
    <w:rsid w:val="00E9760D"/>
    <w:rsid w:val="00EA1C27"/>
    <w:rsid w:val="00EA2A2E"/>
    <w:rsid w:val="00EA3309"/>
    <w:rsid w:val="00EA479E"/>
    <w:rsid w:val="00EA6EEF"/>
    <w:rsid w:val="00EA6FAA"/>
    <w:rsid w:val="00EA7F64"/>
    <w:rsid w:val="00EB18B3"/>
    <w:rsid w:val="00EB3099"/>
    <w:rsid w:val="00EB5AA3"/>
    <w:rsid w:val="00EB777C"/>
    <w:rsid w:val="00EC33AF"/>
    <w:rsid w:val="00EC37C9"/>
    <w:rsid w:val="00EC5A0D"/>
    <w:rsid w:val="00EC5E8E"/>
    <w:rsid w:val="00ED1A49"/>
    <w:rsid w:val="00ED2E43"/>
    <w:rsid w:val="00ED4187"/>
    <w:rsid w:val="00ED41AF"/>
    <w:rsid w:val="00ED41D9"/>
    <w:rsid w:val="00ED4E3A"/>
    <w:rsid w:val="00ED5850"/>
    <w:rsid w:val="00EE2027"/>
    <w:rsid w:val="00EE3FCC"/>
    <w:rsid w:val="00EF02F1"/>
    <w:rsid w:val="00EF0E1D"/>
    <w:rsid w:val="00EF467F"/>
    <w:rsid w:val="00EF5452"/>
    <w:rsid w:val="00F0290F"/>
    <w:rsid w:val="00F0363A"/>
    <w:rsid w:val="00F046F6"/>
    <w:rsid w:val="00F1251D"/>
    <w:rsid w:val="00F14A80"/>
    <w:rsid w:val="00F151EE"/>
    <w:rsid w:val="00F26E3B"/>
    <w:rsid w:val="00F302A1"/>
    <w:rsid w:val="00F34063"/>
    <w:rsid w:val="00F36116"/>
    <w:rsid w:val="00F4489F"/>
    <w:rsid w:val="00F457CD"/>
    <w:rsid w:val="00F46EBF"/>
    <w:rsid w:val="00F50D19"/>
    <w:rsid w:val="00F52C63"/>
    <w:rsid w:val="00F626E5"/>
    <w:rsid w:val="00F62A10"/>
    <w:rsid w:val="00F65C85"/>
    <w:rsid w:val="00F673F3"/>
    <w:rsid w:val="00F67936"/>
    <w:rsid w:val="00F70AF2"/>
    <w:rsid w:val="00F70BCA"/>
    <w:rsid w:val="00F71942"/>
    <w:rsid w:val="00F74160"/>
    <w:rsid w:val="00F754C6"/>
    <w:rsid w:val="00F76691"/>
    <w:rsid w:val="00F76CB1"/>
    <w:rsid w:val="00F84C8D"/>
    <w:rsid w:val="00F864D4"/>
    <w:rsid w:val="00F950FA"/>
    <w:rsid w:val="00FA4026"/>
    <w:rsid w:val="00FA4D51"/>
    <w:rsid w:val="00FA6163"/>
    <w:rsid w:val="00FA7D1E"/>
    <w:rsid w:val="00FB1213"/>
    <w:rsid w:val="00FB2803"/>
    <w:rsid w:val="00FB4E19"/>
    <w:rsid w:val="00FB5573"/>
    <w:rsid w:val="00FB75D8"/>
    <w:rsid w:val="00FC0B85"/>
    <w:rsid w:val="00FC110D"/>
    <w:rsid w:val="00FC24E2"/>
    <w:rsid w:val="00FC5D9B"/>
    <w:rsid w:val="00FD368F"/>
    <w:rsid w:val="00FD3803"/>
    <w:rsid w:val="00FD5699"/>
    <w:rsid w:val="00FE1BF6"/>
    <w:rsid w:val="00FE2F32"/>
    <w:rsid w:val="00FE3087"/>
    <w:rsid w:val="00FE5DED"/>
    <w:rsid w:val="00FF1CA8"/>
    <w:rsid w:val="00FF2AC3"/>
    <w:rsid w:val="00FF2F35"/>
    <w:rsid w:val="00FF6EEF"/>
    <w:rsid w:val="00FF7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C1864"/>
  <w15:docId w15:val="{6A0384BC-3D99-4AB8-BCF8-E77B9FB0F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8B25AB"/>
    <w:pPr>
      <w:ind w:left="720"/>
      <w:contextualSpacing/>
    </w:pPr>
  </w:style>
  <w:style w:type="paragraph" w:styleId="stBilgi">
    <w:name w:val="header"/>
    <w:basedOn w:val="Normal"/>
    <w:link w:val="stBilgiChar"/>
    <w:uiPriority w:val="99"/>
    <w:unhideWhenUsed/>
    <w:rsid w:val="008050B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050BB"/>
  </w:style>
  <w:style w:type="paragraph" w:styleId="AltBilgi">
    <w:name w:val="footer"/>
    <w:basedOn w:val="Normal"/>
    <w:link w:val="AltBilgiChar"/>
    <w:uiPriority w:val="99"/>
    <w:unhideWhenUsed/>
    <w:rsid w:val="008050B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050BB"/>
  </w:style>
  <w:style w:type="paragraph" w:styleId="Dzeltme">
    <w:name w:val="Revision"/>
    <w:hidden/>
    <w:uiPriority w:val="99"/>
    <w:semiHidden/>
    <w:rsid w:val="007D3F25"/>
    <w:pPr>
      <w:spacing w:after="0" w:line="240" w:lineRule="auto"/>
    </w:pPr>
  </w:style>
  <w:style w:type="paragraph" w:styleId="BalonMetni">
    <w:name w:val="Balloon Text"/>
    <w:basedOn w:val="Normal"/>
    <w:link w:val="BalonMetniChar"/>
    <w:uiPriority w:val="99"/>
    <w:semiHidden/>
    <w:unhideWhenUsed/>
    <w:rsid w:val="00F673F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673F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68981">
      <w:bodyDiv w:val="1"/>
      <w:marLeft w:val="0"/>
      <w:marRight w:val="0"/>
      <w:marTop w:val="0"/>
      <w:marBottom w:val="0"/>
      <w:divBdr>
        <w:top w:val="none" w:sz="0" w:space="0" w:color="auto"/>
        <w:left w:val="none" w:sz="0" w:space="0" w:color="auto"/>
        <w:bottom w:val="none" w:sz="0" w:space="0" w:color="auto"/>
        <w:right w:val="none" w:sz="0" w:space="0" w:color="auto"/>
      </w:divBdr>
    </w:div>
    <w:div w:id="191303359">
      <w:bodyDiv w:val="1"/>
      <w:marLeft w:val="0"/>
      <w:marRight w:val="0"/>
      <w:marTop w:val="0"/>
      <w:marBottom w:val="0"/>
      <w:divBdr>
        <w:top w:val="none" w:sz="0" w:space="0" w:color="auto"/>
        <w:left w:val="none" w:sz="0" w:space="0" w:color="auto"/>
        <w:bottom w:val="none" w:sz="0" w:space="0" w:color="auto"/>
        <w:right w:val="none" w:sz="0" w:space="0" w:color="auto"/>
      </w:divBdr>
    </w:div>
    <w:div w:id="715012585">
      <w:bodyDiv w:val="1"/>
      <w:marLeft w:val="0"/>
      <w:marRight w:val="0"/>
      <w:marTop w:val="0"/>
      <w:marBottom w:val="0"/>
      <w:divBdr>
        <w:top w:val="none" w:sz="0" w:space="0" w:color="auto"/>
        <w:left w:val="none" w:sz="0" w:space="0" w:color="auto"/>
        <w:bottom w:val="none" w:sz="0" w:space="0" w:color="auto"/>
        <w:right w:val="none" w:sz="0" w:space="0" w:color="auto"/>
      </w:divBdr>
    </w:div>
    <w:div w:id="1480489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8</TotalTime>
  <Pages>1</Pages>
  <Words>136</Words>
  <Characters>779</Characters>
  <Application>Microsoft Office Word</Application>
  <DocSecurity>0</DocSecurity>
  <Lines>6</Lines>
  <Paragraphs>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ömer faruk akbulut</cp:lastModifiedBy>
  <cp:revision>462</cp:revision>
  <dcterms:created xsi:type="dcterms:W3CDTF">2023-08-10T12:15:00Z</dcterms:created>
  <dcterms:modified xsi:type="dcterms:W3CDTF">2025-08-22T15:47:00Z</dcterms:modified>
</cp:coreProperties>
</file>